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08ED" w:rsidRPr="000807AE" w:rsidRDefault="00FB15D5" w:rsidP="006372A7">
      <w:pPr>
        <w:spacing w:line="240" w:lineRule="auto"/>
        <w:jc w:val="center"/>
        <w:rPr>
          <w:b/>
          <w:szCs w:val="20"/>
        </w:rPr>
      </w:pPr>
      <w:r>
        <w:rPr>
          <w:rFonts w:hint="eastAsia"/>
          <w:b/>
          <w:szCs w:val="20"/>
        </w:rPr>
        <w:t xml:space="preserve">우주 물체 </w:t>
      </w:r>
      <w:r w:rsidR="0015435E">
        <w:rPr>
          <w:rFonts w:hint="eastAsia"/>
          <w:b/>
          <w:szCs w:val="20"/>
        </w:rPr>
        <w:t>거리 측정</w:t>
      </w:r>
    </w:p>
    <w:p w:rsidR="00720FE5" w:rsidRPr="00FB15D5" w:rsidRDefault="0015435E" w:rsidP="00FB15D5">
      <w:pPr>
        <w:spacing w:line="240" w:lineRule="auto"/>
        <w:rPr>
          <w:rFonts w:hint="eastAsia"/>
          <w:szCs w:val="20"/>
        </w:rPr>
      </w:pPr>
      <w:r>
        <w:rPr>
          <w:rFonts w:hint="eastAsia"/>
          <w:szCs w:val="20"/>
        </w:rPr>
        <w:t>레이저</w:t>
      </w:r>
      <w:r w:rsidR="00FB15D5">
        <w:rPr>
          <w:rFonts w:hint="eastAsia"/>
          <w:szCs w:val="20"/>
        </w:rPr>
        <w:t>를 이용한 거리 측정은 레이저 개발 시점부터 활</w:t>
      </w:r>
      <w:r w:rsidR="00DD71CE">
        <w:rPr>
          <w:rFonts w:hint="eastAsia"/>
          <w:szCs w:val="20"/>
        </w:rPr>
        <w:t>발한</w:t>
      </w:r>
      <w:r w:rsidR="00FB15D5">
        <w:rPr>
          <w:rFonts w:hint="eastAsia"/>
          <w:szCs w:val="20"/>
        </w:rPr>
        <w:t xml:space="preserve"> 연구</w:t>
      </w:r>
      <w:r w:rsidR="00DD71CE">
        <w:rPr>
          <w:rFonts w:hint="eastAsia"/>
          <w:szCs w:val="20"/>
        </w:rPr>
        <w:t>가 진행되고 있다</w:t>
      </w:r>
      <w:r w:rsidR="00FB15D5">
        <w:rPr>
          <w:rFonts w:hint="eastAsia"/>
          <w:szCs w:val="20"/>
        </w:rPr>
        <w:t>.</w:t>
      </w:r>
      <w:r w:rsidR="00FB15D5">
        <w:rPr>
          <w:szCs w:val="20"/>
        </w:rPr>
        <w:t xml:space="preserve"> </w:t>
      </w:r>
      <w:r w:rsidR="00FB15D5">
        <w:rPr>
          <w:rFonts w:hint="eastAsia"/>
          <w:szCs w:val="20"/>
        </w:rPr>
        <w:t>레이저는 결맞음의 특성을 가지고 있고 빛의 속도로 전파되므로 근접한 거리는 물론 장거리까지 거리 측정</w:t>
      </w:r>
      <w:r w:rsidR="00DD71CE">
        <w:rPr>
          <w:rFonts w:hint="eastAsia"/>
          <w:szCs w:val="20"/>
        </w:rPr>
        <w:t>에 활용이 가능하다.</w:t>
      </w:r>
      <w:bookmarkStart w:id="0" w:name="_GoBack"/>
      <w:bookmarkEnd w:id="0"/>
      <w:r w:rsidR="00DD71CE">
        <w:rPr>
          <w:szCs w:val="20"/>
        </w:rPr>
        <w:t xml:space="preserve"> </w:t>
      </w:r>
      <w:r w:rsidR="00FB15D5">
        <w:rPr>
          <w:rFonts w:hint="eastAsia"/>
          <w:szCs w:val="20"/>
        </w:rPr>
        <w:t>특히,</w:t>
      </w:r>
      <w:r w:rsidR="00FB15D5">
        <w:rPr>
          <w:szCs w:val="20"/>
        </w:rPr>
        <w:t xml:space="preserve"> </w:t>
      </w:r>
      <w:r w:rsidR="00FB15D5">
        <w:rPr>
          <w:rFonts w:hint="eastAsia"/>
          <w:szCs w:val="20"/>
        </w:rPr>
        <w:t>근래에 인공위성을 비롯한 우주 물체에 대한 위치 추적 필요성이 높아짐에 따라 우주 물체 추적용 레이저들이 많이 개발되고 있다.</w:t>
      </w:r>
      <w:r w:rsidR="00FB15D5">
        <w:rPr>
          <w:szCs w:val="20"/>
        </w:rPr>
        <w:t xml:space="preserve"> </w:t>
      </w:r>
      <w:r w:rsidR="00FB15D5">
        <w:rPr>
          <w:rFonts w:hint="eastAsia"/>
          <w:szCs w:val="20"/>
        </w:rPr>
        <w:t xml:space="preserve">본 발표에서는 레이저를 이용한 거리 측정의 원리 및 </w:t>
      </w:r>
      <w:r w:rsidR="00FB15D5">
        <w:rPr>
          <w:rFonts w:hint="eastAsia"/>
          <w:szCs w:val="20"/>
        </w:rPr>
        <w:t xml:space="preserve">우주 물체 추적용 레이저 개발에 대해 </w:t>
      </w:r>
      <w:r w:rsidR="00FB15D5">
        <w:rPr>
          <w:rFonts w:hint="eastAsia"/>
          <w:szCs w:val="20"/>
        </w:rPr>
        <w:t>소개하고자 한다</w:t>
      </w:r>
      <w:r w:rsidR="00FB15D5">
        <w:rPr>
          <w:rFonts w:hint="eastAsia"/>
          <w:szCs w:val="20"/>
        </w:rPr>
        <w:t xml:space="preserve">.     </w:t>
      </w:r>
    </w:p>
    <w:sectPr w:rsidR="00720FE5" w:rsidRPr="00FB15D5" w:rsidSect="000072FE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37A2" w:rsidRDefault="007C37A2">
      <w:pPr>
        <w:spacing w:after="0" w:line="240" w:lineRule="auto"/>
      </w:pPr>
      <w:r>
        <w:separator/>
      </w:r>
    </w:p>
  </w:endnote>
  <w:endnote w:type="continuationSeparator" w:id="0">
    <w:p w:rsidR="007C37A2" w:rsidRDefault="007C37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37A2" w:rsidRDefault="007C37A2">
      <w:pPr>
        <w:spacing w:after="0" w:line="240" w:lineRule="auto"/>
      </w:pPr>
      <w:r>
        <w:separator/>
      </w:r>
    </w:p>
  </w:footnote>
  <w:footnote w:type="continuationSeparator" w:id="0">
    <w:p w:rsidR="007C37A2" w:rsidRDefault="007C37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D5E20"/>
    <w:multiLevelType w:val="hybridMultilevel"/>
    <w:tmpl w:val="86EA2F68"/>
    <w:lvl w:ilvl="0" w:tplc="A9A4A32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2szSwNLQwNTU1MDZQ0lEKTi0uzszPAykwqQUAHKwErywAAAA="/>
  </w:docVars>
  <w:rsids>
    <w:rsidRoot w:val="006E2883"/>
    <w:rsid w:val="0000545C"/>
    <w:rsid w:val="000072FE"/>
    <w:rsid w:val="00023F8C"/>
    <w:rsid w:val="00032508"/>
    <w:rsid w:val="000555DA"/>
    <w:rsid w:val="00061653"/>
    <w:rsid w:val="00062921"/>
    <w:rsid w:val="00062F36"/>
    <w:rsid w:val="0007484E"/>
    <w:rsid w:val="000807AE"/>
    <w:rsid w:val="00083F7F"/>
    <w:rsid w:val="000B051A"/>
    <w:rsid w:val="000B17C2"/>
    <w:rsid w:val="000C1404"/>
    <w:rsid w:val="000D2271"/>
    <w:rsid w:val="000F275A"/>
    <w:rsid w:val="000F77DF"/>
    <w:rsid w:val="000F7D84"/>
    <w:rsid w:val="00125CC2"/>
    <w:rsid w:val="00137666"/>
    <w:rsid w:val="001469E5"/>
    <w:rsid w:val="00152605"/>
    <w:rsid w:val="0015435E"/>
    <w:rsid w:val="0016490E"/>
    <w:rsid w:val="001701C2"/>
    <w:rsid w:val="001A71B1"/>
    <w:rsid w:val="001B08ED"/>
    <w:rsid w:val="001B55DB"/>
    <w:rsid w:val="001C5DFD"/>
    <w:rsid w:val="001C7A41"/>
    <w:rsid w:val="002157E6"/>
    <w:rsid w:val="00254877"/>
    <w:rsid w:val="002B06F3"/>
    <w:rsid w:val="002B0783"/>
    <w:rsid w:val="002B7E31"/>
    <w:rsid w:val="002C093A"/>
    <w:rsid w:val="002D2C73"/>
    <w:rsid w:val="002D304D"/>
    <w:rsid w:val="002D406F"/>
    <w:rsid w:val="002E0EE1"/>
    <w:rsid w:val="002E66DD"/>
    <w:rsid w:val="002E78EF"/>
    <w:rsid w:val="002F5F86"/>
    <w:rsid w:val="002F6E25"/>
    <w:rsid w:val="00304FBD"/>
    <w:rsid w:val="0032579A"/>
    <w:rsid w:val="0033042B"/>
    <w:rsid w:val="003444EE"/>
    <w:rsid w:val="00371982"/>
    <w:rsid w:val="00393A1E"/>
    <w:rsid w:val="003A2D88"/>
    <w:rsid w:val="003B35CE"/>
    <w:rsid w:val="003B75D7"/>
    <w:rsid w:val="003D3421"/>
    <w:rsid w:val="003E0EAD"/>
    <w:rsid w:val="003E77FA"/>
    <w:rsid w:val="004356E6"/>
    <w:rsid w:val="00453A45"/>
    <w:rsid w:val="004575B7"/>
    <w:rsid w:val="00490CB3"/>
    <w:rsid w:val="004A1298"/>
    <w:rsid w:val="004B31F0"/>
    <w:rsid w:val="004C45ED"/>
    <w:rsid w:val="004C7E6A"/>
    <w:rsid w:val="004E0459"/>
    <w:rsid w:val="004F641F"/>
    <w:rsid w:val="00510F13"/>
    <w:rsid w:val="0051109C"/>
    <w:rsid w:val="00521ACE"/>
    <w:rsid w:val="00522714"/>
    <w:rsid w:val="005230F8"/>
    <w:rsid w:val="00526280"/>
    <w:rsid w:val="00565580"/>
    <w:rsid w:val="00575B05"/>
    <w:rsid w:val="005A06B5"/>
    <w:rsid w:val="005B51CA"/>
    <w:rsid w:val="005B6804"/>
    <w:rsid w:val="005C6DE7"/>
    <w:rsid w:val="005D356E"/>
    <w:rsid w:val="0060248A"/>
    <w:rsid w:val="00602E1A"/>
    <w:rsid w:val="00603A79"/>
    <w:rsid w:val="00610612"/>
    <w:rsid w:val="0061474A"/>
    <w:rsid w:val="006210B1"/>
    <w:rsid w:val="006372A7"/>
    <w:rsid w:val="00664ECD"/>
    <w:rsid w:val="006810B7"/>
    <w:rsid w:val="00697011"/>
    <w:rsid w:val="006E2883"/>
    <w:rsid w:val="0070341F"/>
    <w:rsid w:val="00716F97"/>
    <w:rsid w:val="00720FE5"/>
    <w:rsid w:val="007255A2"/>
    <w:rsid w:val="007269E4"/>
    <w:rsid w:val="007271A2"/>
    <w:rsid w:val="0079453A"/>
    <w:rsid w:val="007C37A2"/>
    <w:rsid w:val="007D1549"/>
    <w:rsid w:val="007E25B8"/>
    <w:rsid w:val="007F0579"/>
    <w:rsid w:val="0080067E"/>
    <w:rsid w:val="0080422E"/>
    <w:rsid w:val="00814827"/>
    <w:rsid w:val="00837365"/>
    <w:rsid w:val="00866C3B"/>
    <w:rsid w:val="0087192F"/>
    <w:rsid w:val="008814BC"/>
    <w:rsid w:val="00885963"/>
    <w:rsid w:val="0089626F"/>
    <w:rsid w:val="00897970"/>
    <w:rsid w:val="008C0658"/>
    <w:rsid w:val="008C75C0"/>
    <w:rsid w:val="008C7648"/>
    <w:rsid w:val="008D1188"/>
    <w:rsid w:val="008E40D2"/>
    <w:rsid w:val="008E53B3"/>
    <w:rsid w:val="008E5F41"/>
    <w:rsid w:val="00905535"/>
    <w:rsid w:val="0090665D"/>
    <w:rsid w:val="0091531F"/>
    <w:rsid w:val="009409D2"/>
    <w:rsid w:val="00940BA5"/>
    <w:rsid w:val="00941B01"/>
    <w:rsid w:val="00987B39"/>
    <w:rsid w:val="009A342C"/>
    <w:rsid w:val="009B3A8F"/>
    <w:rsid w:val="009C5253"/>
    <w:rsid w:val="009D5579"/>
    <w:rsid w:val="009D7D36"/>
    <w:rsid w:val="009F500E"/>
    <w:rsid w:val="009F7089"/>
    <w:rsid w:val="00A023B1"/>
    <w:rsid w:val="00A41718"/>
    <w:rsid w:val="00A45865"/>
    <w:rsid w:val="00A538F5"/>
    <w:rsid w:val="00A558D4"/>
    <w:rsid w:val="00A64859"/>
    <w:rsid w:val="00A673D2"/>
    <w:rsid w:val="00A7574F"/>
    <w:rsid w:val="00A76888"/>
    <w:rsid w:val="00A924DA"/>
    <w:rsid w:val="00A950A0"/>
    <w:rsid w:val="00AA31B7"/>
    <w:rsid w:val="00AD0384"/>
    <w:rsid w:val="00AE07C7"/>
    <w:rsid w:val="00AE4B99"/>
    <w:rsid w:val="00B467EF"/>
    <w:rsid w:val="00B66B63"/>
    <w:rsid w:val="00B84946"/>
    <w:rsid w:val="00BA47DB"/>
    <w:rsid w:val="00BF6853"/>
    <w:rsid w:val="00C05241"/>
    <w:rsid w:val="00C07EE6"/>
    <w:rsid w:val="00C203C2"/>
    <w:rsid w:val="00C30449"/>
    <w:rsid w:val="00C314D4"/>
    <w:rsid w:val="00C37075"/>
    <w:rsid w:val="00C4177F"/>
    <w:rsid w:val="00C665DB"/>
    <w:rsid w:val="00C711A0"/>
    <w:rsid w:val="00C97628"/>
    <w:rsid w:val="00CA767C"/>
    <w:rsid w:val="00D21E77"/>
    <w:rsid w:val="00D47E56"/>
    <w:rsid w:val="00D5394D"/>
    <w:rsid w:val="00D54D47"/>
    <w:rsid w:val="00D60B67"/>
    <w:rsid w:val="00D60BA0"/>
    <w:rsid w:val="00D63087"/>
    <w:rsid w:val="00D7693D"/>
    <w:rsid w:val="00D8532D"/>
    <w:rsid w:val="00D9655E"/>
    <w:rsid w:val="00DD0F60"/>
    <w:rsid w:val="00DD71CE"/>
    <w:rsid w:val="00DE05DA"/>
    <w:rsid w:val="00DE2FB3"/>
    <w:rsid w:val="00E03322"/>
    <w:rsid w:val="00E1355E"/>
    <w:rsid w:val="00E976D2"/>
    <w:rsid w:val="00EB77F7"/>
    <w:rsid w:val="00EF0BB9"/>
    <w:rsid w:val="00F37ABA"/>
    <w:rsid w:val="00F56BAB"/>
    <w:rsid w:val="00F6259D"/>
    <w:rsid w:val="00F6711A"/>
    <w:rsid w:val="00F93D27"/>
    <w:rsid w:val="00F96EDB"/>
    <w:rsid w:val="00FA4540"/>
    <w:rsid w:val="00FB15D5"/>
    <w:rsid w:val="00FC7B28"/>
    <w:rsid w:val="00FD0E1A"/>
    <w:rsid w:val="00FE3291"/>
    <w:rsid w:val="00FF0A6D"/>
    <w:rsid w:val="00FF4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EB9BAD"/>
  <w15:chartTrackingRefBased/>
  <w15:docId w15:val="{7ED49DA5-D841-4FAF-BEF1-E78448086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5260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52605"/>
  </w:style>
  <w:style w:type="paragraph" w:styleId="a4">
    <w:name w:val="footer"/>
    <w:basedOn w:val="a"/>
    <w:link w:val="Char0"/>
    <w:uiPriority w:val="99"/>
    <w:unhideWhenUsed/>
    <w:rsid w:val="0015260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52605"/>
  </w:style>
  <w:style w:type="paragraph" w:styleId="a5">
    <w:name w:val="List Paragraph"/>
    <w:basedOn w:val="a"/>
    <w:uiPriority w:val="34"/>
    <w:qFormat/>
    <w:rsid w:val="00F37ABA"/>
    <w:pPr>
      <w:ind w:leftChars="400" w:left="800"/>
    </w:pPr>
  </w:style>
  <w:style w:type="paragraph" w:styleId="a6">
    <w:name w:val="No Spacing"/>
    <w:uiPriority w:val="1"/>
    <w:qFormat/>
    <w:rsid w:val="000807AE"/>
    <w:pPr>
      <w:widowControl w:val="0"/>
      <w:wordWrap w:val="0"/>
      <w:autoSpaceDE w:val="0"/>
      <w:autoSpaceDN w:val="0"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77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2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1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322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2491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1783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4330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07467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47804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7982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16049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2283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83251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828215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326345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40015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65856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72585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5186894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999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01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35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256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969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2093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4312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0099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3090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6485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39523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2140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82222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10277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674973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549766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16038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53765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290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5143426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08E8DB-F3A8-4B85-82F6-F6A7F44DE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39</Words>
  <Characters>226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user</cp:lastModifiedBy>
  <cp:revision>3</cp:revision>
  <dcterms:created xsi:type="dcterms:W3CDTF">2022-03-15T07:00:00Z</dcterms:created>
  <dcterms:modified xsi:type="dcterms:W3CDTF">2022-03-15T07:51:00Z</dcterms:modified>
</cp:coreProperties>
</file>